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00B6C3B0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 xml:space="preserve">ispita </w:t>
      </w:r>
      <w:r w:rsidR="00835AF3">
        <w:rPr>
          <w:sz w:val="24"/>
          <w:szCs w:val="24"/>
          <w:lang w:val="sr-Latn-BA"/>
        </w:rPr>
        <w:t>u drugom terminu oktobarskog ispitnog roka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Ind w:w="-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398"/>
        <w:gridCol w:w="1012"/>
      </w:tblGrid>
      <w:tr w:rsidR="006F20C0" w:rsidRPr="00963B41" w14:paraId="18BC62BA" w14:textId="77777777" w:rsidTr="002228E4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5225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012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2228E4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398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012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2228E4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398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012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2228E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7D9B8F47" w:rsidR="00810CE6" w:rsidRPr="00EF3D94" w:rsidRDefault="00835AF3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87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339D7C12" w:rsidR="00810CE6" w:rsidRPr="00EF3D94" w:rsidRDefault="00835AF3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uminović Alm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0D158B32" w:rsidR="00810CE6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5147CC66" w:rsidR="00810CE6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04842495" w:rsidR="00810CE6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22C85DA0" w:rsidR="00810CE6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4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7BBC8DC0" w:rsidR="00810CE6" w:rsidRPr="00EF3D94" w:rsidRDefault="00835AF3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EF3D94" w:rsidRPr="00D928C6" w14:paraId="234B6A8E" w14:textId="77777777" w:rsidTr="002228E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2282E" w14:textId="709AB405" w:rsidR="00EF3D94" w:rsidRPr="00EF3D94" w:rsidRDefault="00835AF3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22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5BAE" w14:textId="6B34B7B9" w:rsidR="00EF3D94" w:rsidRPr="00EF3D94" w:rsidRDefault="00835AF3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jić Danij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5FC7F" w14:textId="56EA72A8" w:rsidR="00EF3D94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48F9F" w14:textId="7F39CB84" w:rsidR="00EF3D94" w:rsidRPr="00C235F0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6876D" w14:textId="67DE4BB4" w:rsidR="00EF3D94" w:rsidRPr="00C235F0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63111" w14:textId="04E36F49" w:rsidR="00EF3D94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8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5C86" w14:textId="2430FFEA" w:rsidR="00EF3D94" w:rsidRPr="00EF3D94" w:rsidRDefault="00835AF3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EF3D94" w:rsidRPr="00D928C6" w14:paraId="364201BF" w14:textId="77777777" w:rsidTr="002228E4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9651" w14:textId="2C42D361" w:rsidR="00EF3D94" w:rsidRPr="00EF3D94" w:rsidRDefault="00835AF3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83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A54E6" w14:textId="1455FE62" w:rsidR="00EF3D94" w:rsidRPr="00EF3D94" w:rsidRDefault="00835AF3" w:rsidP="00EF3D94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Aničić Ma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F396" w14:textId="7E14EF86" w:rsidR="00EF3D94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C165" w14:textId="2389355D" w:rsidR="00EF3D94" w:rsidRPr="00C235F0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1BEE" w14:textId="0D9884F3" w:rsidR="00EF3D94" w:rsidRPr="00C235F0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3F1" w14:textId="74A45151" w:rsidR="00EF3D94" w:rsidRPr="00EF3D94" w:rsidRDefault="00835AF3" w:rsidP="00835AF3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0,5  (~ 71)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73D28" w14:textId="256EFA34" w:rsidR="00EF3D94" w:rsidRPr="00EF3D94" w:rsidRDefault="00835AF3" w:rsidP="00EF3D9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228E4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35AF3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93FE5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23</cp:revision>
  <cp:lastPrinted>2019-11-14T16:12:00Z</cp:lastPrinted>
  <dcterms:created xsi:type="dcterms:W3CDTF">2017-11-17T12:56:00Z</dcterms:created>
  <dcterms:modified xsi:type="dcterms:W3CDTF">2021-10-18T08:41:00Z</dcterms:modified>
</cp:coreProperties>
</file>